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30D207" w14:textId="77777777" w:rsidR="00C54F78" w:rsidRDefault="00D63098" w:rsidP="00C54F78">
      <w:pPr>
        <w:pStyle w:val="Heading1"/>
      </w:pPr>
      <w:r>
        <w:t>About</w:t>
      </w:r>
    </w:p>
    <w:p w14:paraId="7EF629C9" w14:textId="01EB1BEC" w:rsidR="00344AD9" w:rsidRDefault="006979D1">
      <w:r>
        <w:t>Fight</w:t>
      </w:r>
      <w:r w:rsidR="00D63098">
        <w:t xml:space="preserve"> against lazy design, slay style mediocracy, and </w:t>
      </w:r>
      <w:r>
        <w:t xml:space="preserve">experience a movement </w:t>
      </w:r>
      <w:r w:rsidR="00E77856">
        <w:t>more significant</w:t>
      </w:r>
      <w:r>
        <w:t xml:space="preserve"> than</w:t>
      </w:r>
      <w:r w:rsidR="00D63098">
        <w:t xml:space="preserve"> </w:t>
      </w:r>
      <w:r w:rsidR="00E77856">
        <w:t xml:space="preserve">the </w:t>
      </w:r>
      <w:r w:rsidR="00D63098">
        <w:t>clothing</w:t>
      </w:r>
      <w:r>
        <w:t xml:space="preserve"> itself</w:t>
      </w:r>
      <w:r w:rsidR="00D63098">
        <w:t xml:space="preserve">. </w:t>
      </w:r>
      <w:r>
        <w:t xml:space="preserve">CulturalVEIN keeps its fingers on the pulse of American Society. </w:t>
      </w:r>
      <w:r w:rsidR="00D63098">
        <w:t>Never go unnoticed with threads for men, women, and children alike. Traditional is boring, tap into something new.</w:t>
      </w:r>
    </w:p>
    <w:p w14:paraId="44ADFCA7" w14:textId="77777777" w:rsidR="00214BEB" w:rsidRDefault="00214BEB" w:rsidP="00692906">
      <w:pPr>
        <w:pStyle w:val="Heading2"/>
      </w:pPr>
      <w:r>
        <w:t>Our Flagship Design</w:t>
      </w:r>
    </w:p>
    <w:p w14:paraId="61C27D97" w14:textId="57C92717" w:rsidR="00214BEB" w:rsidRDefault="00214BEB" w:rsidP="00214BEB">
      <w:r>
        <w:t xml:space="preserve">By the power vested in cultureVEIN and our following, we nominate </w:t>
      </w:r>
      <w:r w:rsidR="007022D4">
        <w:t>Ozzy Ozborne, The</w:t>
      </w:r>
      <w:r>
        <w:t xml:space="preserve"> Prince of Darkness</w:t>
      </w:r>
      <w:r w:rsidR="007022D4">
        <w:t>,</w:t>
      </w:r>
      <w:r>
        <w:t xml:space="preserve"> to run for President of the United States</w:t>
      </w:r>
      <w:r w:rsidR="007022D4">
        <w:t>.</w:t>
      </w:r>
      <w:r>
        <w:t xml:space="preserve"> </w:t>
      </w:r>
      <w:r w:rsidR="007022D4">
        <w:t xml:space="preserve">In support of this motion, starting </w:t>
      </w:r>
      <w:r>
        <w:t>January 1</w:t>
      </w:r>
      <w:r w:rsidRPr="00214BEB">
        <w:rPr>
          <w:vertAlign w:val="superscript"/>
        </w:rPr>
        <w:t>st</w:t>
      </w:r>
      <w:r>
        <w:t>, 2020</w:t>
      </w:r>
      <w:r w:rsidR="007022D4">
        <w:t>, we are releasing a limited</w:t>
      </w:r>
      <w:r w:rsidR="00E77856">
        <w:t>-</w:t>
      </w:r>
      <w:r w:rsidR="007022D4">
        <w:t>edition line of</w:t>
      </w:r>
      <w:r w:rsidR="00B001A6">
        <w:t xml:space="preserve"> Ozzy</w:t>
      </w:r>
      <w:r w:rsidR="007022D4">
        <w:t xml:space="preserve"> T-shirts</w:t>
      </w:r>
      <w:r w:rsidR="007853B5">
        <w:t>.</w:t>
      </w:r>
    </w:p>
    <w:p w14:paraId="7D58EB69" w14:textId="77777777" w:rsidR="00B001A6" w:rsidRDefault="00B001A6" w:rsidP="00214BEB">
      <w:r>
        <w:t>This is your chance to join The Godfather of Metal in his righteous journey to make America rock again. Show support by picking up your limited edition presidential Ozz-wear. Stock is limited, but metal is forever.</w:t>
      </w:r>
    </w:p>
    <w:p w14:paraId="574C0804" w14:textId="77777777" w:rsidR="00692906" w:rsidRDefault="00692906" w:rsidP="00692906">
      <w:pPr>
        <w:pStyle w:val="Heading3"/>
      </w:pPr>
      <w:r>
        <w:t>Make America Rock Again</w:t>
      </w:r>
    </w:p>
    <w:p w14:paraId="1ADC5873" w14:textId="7A466819" w:rsidR="00057723" w:rsidRDefault="00E77856" w:rsidP="00692906">
      <w:r>
        <w:t>Experience a</w:t>
      </w:r>
      <w:r w:rsidR="00966E9F">
        <w:t xml:space="preserve"> true salute to </w:t>
      </w:r>
      <w:r>
        <w:t xml:space="preserve">your inner </w:t>
      </w:r>
      <w:r w:rsidR="00966E9F">
        <w:t xml:space="preserve">metal mentality. This </w:t>
      </w:r>
      <w:r w:rsidR="006530F7">
        <w:t>statement</w:t>
      </w:r>
      <w:r w:rsidR="00966E9F">
        <w:t xml:space="preserve"> tee is perfect for shredding guitar until your fingers bleed. </w:t>
      </w:r>
      <w:r w:rsidR="00057723">
        <w:t>Made from soft and lightweight materials, men and women can both experience a comfortable and flattering fit.</w:t>
      </w:r>
    </w:p>
    <w:p w14:paraId="1239E2D6" w14:textId="77777777" w:rsidR="00692906" w:rsidRDefault="00057723" w:rsidP="00692906">
      <w:r>
        <w:t xml:space="preserve">Get your essential </w:t>
      </w:r>
      <w:r w:rsidR="00966E9F">
        <w:t>piece of the Ozz4Prez movement</w:t>
      </w:r>
      <w:r>
        <w:t xml:space="preserve"> that’s</w:t>
      </w:r>
      <w:r w:rsidR="00966E9F">
        <w:t xml:space="preserve"> guaranteed to turn heads</w:t>
      </w:r>
      <w:r>
        <w:t>.</w:t>
      </w:r>
    </w:p>
    <w:p w14:paraId="51BFE1EA" w14:textId="77777777" w:rsidR="00A34A6C" w:rsidRPr="00692906" w:rsidRDefault="00A34A6C" w:rsidP="00A34A6C">
      <w:pPr>
        <w:pStyle w:val="Heading3"/>
      </w:pPr>
      <w:r>
        <w:t>Mr. Crowley</w:t>
      </w:r>
    </w:p>
    <w:p w14:paraId="494AB45C" w14:textId="3D48AB57" w:rsidR="00516C4F" w:rsidRDefault="00516C4F" w:rsidP="00214BEB">
      <w:r>
        <w:t>Aleister Crowley</w:t>
      </w:r>
      <w:r w:rsidR="00E77856">
        <w:t>,</w:t>
      </w:r>
      <w:r>
        <w:t xml:space="preserve"> the infamous poet, writer, and mountain climber</w:t>
      </w:r>
      <w:r w:rsidR="00E77856">
        <w:t>,</w:t>
      </w:r>
      <w:r>
        <w:t xml:space="preserve"> was known as the Great Beast 666. He’s widely considered the most influential Occultist of all time. Popular press denounced him as “the wickedest man in the world</w:t>
      </w:r>
      <w:r w:rsidR="00E77856">
        <w:t>.”</w:t>
      </w:r>
    </w:p>
    <w:p w14:paraId="51F60BE8" w14:textId="57C2F3AC" w:rsidR="00516C4F" w:rsidRDefault="00E77856" w:rsidP="00214BEB">
      <w:r>
        <w:t>Now,</w:t>
      </w:r>
      <w:r w:rsidR="00516C4F">
        <w:t xml:space="preserve"> teamed up with The Prince of Darkness as his Vice President and running mate for the 2020 election. Ozzy’s campaign slogan “Make America Rock Again” </w:t>
      </w:r>
      <w:r w:rsidR="00125D99">
        <w:t xml:space="preserve">is shown </w:t>
      </w:r>
      <w:r>
        <w:t>gloriously</w:t>
      </w:r>
      <w:r w:rsidR="00125D99">
        <w:t xml:space="preserve"> on this long-sleeved tee that’s perfect for any occasion</w:t>
      </w:r>
      <w:r w:rsidR="00FC6045">
        <w:t>.</w:t>
      </w:r>
    </w:p>
    <w:p w14:paraId="67339EFE" w14:textId="77777777" w:rsidR="008816ED" w:rsidRDefault="008816ED" w:rsidP="008816ED">
      <w:pPr>
        <w:pStyle w:val="Heading3"/>
      </w:pPr>
      <w:r>
        <w:t>No More Tears</w:t>
      </w:r>
    </w:p>
    <w:p w14:paraId="42675CB3" w14:textId="5A6F7DC0" w:rsidR="00CD0CFD" w:rsidRDefault="00AC053F" w:rsidP="008816ED">
      <w:r>
        <w:t>This heavy metal tribute features Ozzy lounging on the Lincoln Memorial</w:t>
      </w:r>
      <w:r w:rsidR="00CD0CFD">
        <w:t>. He’s</w:t>
      </w:r>
      <w:r>
        <w:t xml:space="preserve"> paying </w:t>
      </w:r>
      <w:r w:rsidR="00E77856">
        <w:t>homag</w:t>
      </w:r>
      <w:r>
        <w:t>e to our forefathers by giving America what it wants</w:t>
      </w:r>
      <w:r w:rsidR="00CD0CFD">
        <w:t>,</w:t>
      </w:r>
    </w:p>
    <w:p w14:paraId="125C247C" w14:textId="77777777" w:rsidR="00CD0CFD" w:rsidRDefault="00CD0CFD" w:rsidP="008816ED">
      <w:r>
        <w:t>TO ROCK AGAIN!</w:t>
      </w:r>
    </w:p>
    <w:p w14:paraId="73F05A46" w14:textId="17BEEA33" w:rsidR="008102C0" w:rsidRDefault="00CD0CFD" w:rsidP="008816ED">
      <w:r>
        <w:t xml:space="preserve">Tears are </w:t>
      </w:r>
      <w:r w:rsidR="00E77856">
        <w:t>shed continuously</w:t>
      </w:r>
      <w:r>
        <w:t xml:space="preserve"> because of political misdirection. With Ozzy at the helm, what you see is what you get</w:t>
      </w:r>
      <w:r w:rsidR="00E77856">
        <w:t>;</w:t>
      </w:r>
      <w:r>
        <w:t xml:space="preserve"> the time for our President of Oz is now.  </w:t>
      </w:r>
    </w:p>
    <w:p w14:paraId="66C4163B" w14:textId="77777777" w:rsidR="008816ED" w:rsidRPr="008816ED" w:rsidRDefault="00CD0CFD" w:rsidP="008816ED">
      <w:r>
        <w:t>Wave your banner and become a part of the movement today</w:t>
      </w:r>
      <w:r w:rsidR="008102C0">
        <w:t>.</w:t>
      </w:r>
    </w:p>
    <w:sectPr w:rsidR="008816ED" w:rsidRPr="008816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2A6EF5"/>
    <w:multiLevelType w:val="hybridMultilevel"/>
    <w:tmpl w:val="9FC6D8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0A5E2A"/>
    <w:multiLevelType w:val="hybridMultilevel"/>
    <w:tmpl w:val="3BACA2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2NTY0MrG0NLI0MjRU0lEKTi0uzszPAykwrAUAvs4R3iwAAAA="/>
  </w:docVars>
  <w:rsids>
    <w:rsidRoot w:val="009802C1"/>
    <w:rsid w:val="00057723"/>
    <w:rsid w:val="00125D99"/>
    <w:rsid w:val="00214BEB"/>
    <w:rsid w:val="00344AD9"/>
    <w:rsid w:val="00516C4F"/>
    <w:rsid w:val="0052335A"/>
    <w:rsid w:val="006530F7"/>
    <w:rsid w:val="00692906"/>
    <w:rsid w:val="006979D1"/>
    <w:rsid w:val="007022D4"/>
    <w:rsid w:val="007853B5"/>
    <w:rsid w:val="008102C0"/>
    <w:rsid w:val="008816ED"/>
    <w:rsid w:val="00966E9F"/>
    <w:rsid w:val="009802C1"/>
    <w:rsid w:val="009B7A8A"/>
    <w:rsid w:val="009D4DF5"/>
    <w:rsid w:val="00A34A6C"/>
    <w:rsid w:val="00AC053F"/>
    <w:rsid w:val="00B001A6"/>
    <w:rsid w:val="00C54F78"/>
    <w:rsid w:val="00CD0CFD"/>
    <w:rsid w:val="00CF5018"/>
    <w:rsid w:val="00D63098"/>
    <w:rsid w:val="00E77856"/>
    <w:rsid w:val="00E933AB"/>
    <w:rsid w:val="00F6261A"/>
    <w:rsid w:val="00FC6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85423"/>
  <w15:chartTrackingRefBased/>
  <w15:docId w15:val="{FD31BA36-1E19-4A03-93B1-618733CEB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54F7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290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290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54F7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2335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9290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9290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1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rtis King</dc:creator>
  <cp:keywords/>
  <dc:description/>
  <cp:lastModifiedBy>Curtis King</cp:lastModifiedBy>
  <cp:revision>14</cp:revision>
  <dcterms:created xsi:type="dcterms:W3CDTF">2019-10-22T01:08:00Z</dcterms:created>
  <dcterms:modified xsi:type="dcterms:W3CDTF">2020-04-14T15:54:00Z</dcterms:modified>
</cp:coreProperties>
</file>